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F89F2" w14:textId="77777777" w:rsidR="007909A6" w:rsidRPr="004E3ED9" w:rsidRDefault="007909A6" w:rsidP="007909A6">
      <w:pPr>
        <w:spacing w:after="0" w:line="240" w:lineRule="auto"/>
        <w:rPr>
          <w:rFonts w:ascii="Calibri" w:eastAsia="Calibri" w:hAnsi="Calibri" w:cs="Times New Roman"/>
        </w:rPr>
      </w:pPr>
      <w:r>
        <w:rPr>
          <w:rFonts w:ascii="Calibri" w:eastAsia="Calibri" w:hAnsi="Calibri" w:cs="Times New Roman"/>
          <w:lang w:val="am"/>
        </w:rPr>
        <w:t>ውድ ወላጅ ወይም ሞግዚት፣</w:t>
      </w:r>
    </w:p>
    <w:p w14:paraId="2B4BDDBC" w14:textId="77777777" w:rsidR="007909A6" w:rsidRPr="004E3ED9" w:rsidRDefault="007909A6" w:rsidP="007909A6">
      <w:pPr>
        <w:spacing w:after="0" w:line="240" w:lineRule="auto"/>
        <w:rPr>
          <w:rFonts w:ascii="Calibri" w:eastAsia="Calibri" w:hAnsi="Calibri" w:cs="Times New Roman"/>
        </w:rPr>
      </w:pPr>
    </w:p>
    <w:p w14:paraId="1EC4CEBA" w14:textId="160BB79F" w:rsidR="00D75DDB" w:rsidRDefault="007909A6" w:rsidP="007909A6">
      <w:pPr>
        <w:spacing w:after="0" w:line="240" w:lineRule="auto"/>
        <w:rPr>
          <w:rFonts w:ascii="Calibri" w:eastAsia="Calibri" w:hAnsi="Calibri" w:cs="Times New Roman"/>
        </w:rPr>
      </w:pPr>
      <w:r>
        <w:rPr>
          <w:rFonts w:ascii="Calibri" w:eastAsia="Calibri" w:hAnsi="Calibri" w:cs="Times New Roman"/>
          <w:lang w:val="am"/>
        </w:rPr>
        <w:t>በየዓመቱ የእንግሊዝኛ ትምህርት መርሃ ግብሮች ወሰጥ የተካተቱ ተማሪዎች “አክሰስ ፎር ኢኤልኤልኤስ” የተሰኘውን የቋንቋ በቃት መለክያ ፈተና ይወስዳሉ። ፈተናው፣ በትምህርት ቤታችን እና በመላው ግዛታችን እንግሊዝኛ ለሚማሩ ተማሪዎች፣ የአካዴሚያዊ እንግሊዝኛ ቋንቋ ብቃትን ይለካል።</w:t>
      </w:r>
    </w:p>
    <w:p w14:paraId="3656600C" w14:textId="77777777" w:rsidR="007909A6" w:rsidRDefault="007909A6" w:rsidP="00D75DDB">
      <w:pPr>
        <w:spacing w:after="0" w:line="240" w:lineRule="auto"/>
        <w:rPr>
          <w:rFonts w:ascii="Ebrima" w:eastAsia="Calibri" w:hAnsi="Ebrima" w:cs="Ebrima"/>
          <w:b/>
          <w:bCs/>
          <w:lang w:val="am"/>
        </w:rPr>
      </w:pPr>
    </w:p>
    <w:p w14:paraId="5EA87FDB" w14:textId="6DB0E537" w:rsidR="00C135C1" w:rsidRPr="00FF1E8B" w:rsidRDefault="00C135C1" w:rsidP="00D75DDB">
      <w:pPr>
        <w:spacing w:after="0" w:line="240" w:lineRule="auto"/>
        <w:rPr>
          <w:rFonts w:ascii="Nyala" w:eastAsia="Calibri" w:hAnsi="Nyala" w:cs="Times New Roman"/>
        </w:rPr>
      </w:pPr>
      <w:r w:rsidRPr="00FF1E8B">
        <w:rPr>
          <w:rFonts w:ascii="Ebrima" w:eastAsia="Calibri" w:hAnsi="Ebrima" w:cs="Ebrima"/>
          <w:b/>
          <w:bCs/>
          <w:lang w:val="am"/>
        </w:rPr>
        <w:t>ልጅዎ</w:t>
      </w:r>
      <w:r w:rsidRPr="00FF1E8B">
        <w:rPr>
          <w:rFonts w:ascii="Nyala" w:eastAsia="Calibri" w:hAnsi="Nyala" w:cs="Times New Roman"/>
          <w:b/>
          <w:bCs/>
          <w:lang w:val="am"/>
        </w:rPr>
        <w:t xml:space="preserve"> </w:t>
      </w:r>
      <w:r w:rsidRPr="00FF1E8B">
        <w:rPr>
          <w:rFonts w:ascii="Ebrima" w:eastAsia="Calibri" w:hAnsi="Ebrima" w:cs="Ebrima"/>
          <w:b/>
          <w:bCs/>
          <w:lang w:val="am"/>
        </w:rPr>
        <w:t>ለ</w:t>
      </w:r>
      <w:r w:rsidRPr="00FF1E8B">
        <w:rPr>
          <w:rFonts w:ascii="Nyala" w:eastAsia="Calibri" w:hAnsi="Nyala" w:cs="Times New Roman"/>
          <w:b/>
          <w:bCs/>
          <w:lang w:val="am"/>
        </w:rPr>
        <w:t xml:space="preserve">ELLs </w:t>
      </w:r>
      <w:r w:rsidRPr="00FF1E8B">
        <w:rPr>
          <w:rFonts w:ascii="Ebrima" w:eastAsia="Calibri" w:hAnsi="Ebrima" w:cs="Ebrima"/>
          <w:b/>
          <w:bCs/>
          <w:lang w:val="am"/>
        </w:rPr>
        <w:t>ፈተናን</w:t>
      </w:r>
      <w:r w:rsidRPr="00FF1E8B">
        <w:rPr>
          <w:rFonts w:ascii="Nyala" w:eastAsia="Calibri" w:hAnsi="Nyala" w:cs="Times New Roman"/>
          <w:b/>
          <w:bCs/>
          <w:lang w:val="am"/>
        </w:rPr>
        <w:t xml:space="preserve"> </w:t>
      </w:r>
      <w:r w:rsidRPr="00FF1E8B">
        <w:rPr>
          <w:rFonts w:ascii="Ebrima" w:eastAsia="Calibri" w:hAnsi="Ebrima" w:cs="Ebrima"/>
          <w:b/>
          <w:bCs/>
          <w:lang w:val="am"/>
        </w:rPr>
        <w:t>መዳረሻ</w:t>
      </w:r>
      <w:r w:rsidRPr="00FF1E8B">
        <w:rPr>
          <w:rFonts w:ascii="Nyala" w:eastAsia="Calibri" w:hAnsi="Nyala" w:cs="Times New Roman"/>
          <w:b/>
          <w:bCs/>
          <w:lang w:val="am"/>
        </w:rPr>
        <w:t xml:space="preserve"> </w:t>
      </w:r>
      <w:r w:rsidRPr="00FF1E8B">
        <w:rPr>
          <w:rFonts w:ascii="Ebrima" w:eastAsia="Calibri" w:hAnsi="Ebrima" w:cs="Ebrima"/>
          <w:b/>
          <w:bCs/>
          <w:lang w:val="am"/>
        </w:rPr>
        <w:t>በሚከተሉት</w:t>
      </w:r>
      <w:r w:rsidRPr="00FF1E8B">
        <w:rPr>
          <w:rFonts w:ascii="Nyala" w:eastAsia="Calibri" w:hAnsi="Nyala" w:cs="Times New Roman"/>
          <w:b/>
          <w:bCs/>
          <w:lang w:val="am"/>
        </w:rPr>
        <w:t xml:space="preserve"> </w:t>
      </w:r>
      <w:r w:rsidRPr="00FF1E8B">
        <w:rPr>
          <w:rFonts w:ascii="Ebrima" w:eastAsia="Calibri" w:hAnsi="Ebrima" w:cs="Ebrima"/>
          <w:b/>
          <w:bCs/>
          <w:lang w:val="am"/>
        </w:rPr>
        <w:t>ላይ</w:t>
      </w:r>
      <w:r w:rsidRPr="00FF1E8B">
        <w:rPr>
          <w:rFonts w:ascii="Nyala" w:eastAsia="Calibri" w:hAnsi="Nyala" w:cs="Times New Roman"/>
          <w:b/>
          <w:bCs/>
          <w:lang w:val="am"/>
        </w:rPr>
        <w:t xml:space="preserve"> </w:t>
      </w:r>
      <w:r w:rsidRPr="00FF1E8B">
        <w:rPr>
          <w:rFonts w:ascii="Ebrima" w:eastAsia="Calibri" w:hAnsi="Ebrima" w:cs="Ebrima"/>
          <w:b/>
          <w:bCs/>
          <w:lang w:val="am"/>
        </w:rPr>
        <w:t>ይወስዳል፡</w:t>
      </w:r>
      <w:r w:rsidRPr="00FF1E8B">
        <w:rPr>
          <w:rFonts w:ascii="Nyala" w:eastAsia="Calibri" w:hAnsi="Nyala" w:cs="Times New Roman"/>
          <w:lang w:val="am"/>
        </w:rPr>
        <w:t xml:space="preserve">____________________ </w:t>
      </w:r>
      <w:r w:rsidR="009A0E1D">
        <w:rPr>
          <w:rFonts w:ascii="Calibri" w:eastAsia="Calibri" w:hAnsi="Calibri" w:cs="Times New Roman"/>
          <w:color w:val="FF0000"/>
        </w:rPr>
        <w:t>(INSERT DATE/S)</w:t>
      </w:r>
    </w:p>
    <w:p w14:paraId="378764E3" w14:textId="60363BD1" w:rsidR="00C135C1" w:rsidRPr="00FF1E8B" w:rsidRDefault="00C135C1" w:rsidP="00D75DDB">
      <w:pPr>
        <w:spacing w:after="0" w:line="240" w:lineRule="auto"/>
        <w:rPr>
          <w:rFonts w:ascii="Nyala" w:eastAsia="Calibri" w:hAnsi="Nyala" w:cs="Times New Roman"/>
        </w:rPr>
      </w:pPr>
    </w:p>
    <w:p w14:paraId="69FD39A3" w14:textId="78D1A78D" w:rsidR="00C135C1" w:rsidRPr="00FF1E8B" w:rsidRDefault="00C135C1" w:rsidP="00D75DDB">
      <w:pPr>
        <w:spacing w:after="0" w:line="240" w:lineRule="auto"/>
        <w:rPr>
          <w:rFonts w:ascii="Nyala" w:hAnsi="Nyala"/>
        </w:rPr>
      </w:pPr>
      <w:r w:rsidRPr="00FF1E8B">
        <w:rPr>
          <w:rFonts w:ascii="Ebrima" w:hAnsi="Ebrima" w:cs="Ebrima"/>
          <w:lang w:val="am"/>
        </w:rPr>
        <w:t>ልጅዎ</w:t>
      </w:r>
      <w:r w:rsidRPr="00FF1E8B">
        <w:rPr>
          <w:rFonts w:ascii="Nyala" w:hAnsi="Nyala"/>
          <w:lang w:val="am"/>
        </w:rPr>
        <w:t xml:space="preserve"> </w:t>
      </w:r>
      <w:r w:rsidRPr="00FF1E8B">
        <w:rPr>
          <w:rFonts w:ascii="Ebrima" w:hAnsi="Ebrima" w:cs="Ebrima"/>
          <w:lang w:val="am"/>
        </w:rPr>
        <w:t>ለዚህ</w:t>
      </w:r>
      <w:r w:rsidRPr="00FF1E8B">
        <w:rPr>
          <w:rFonts w:ascii="Nyala" w:hAnsi="Nyala"/>
          <w:lang w:val="am"/>
        </w:rPr>
        <w:t xml:space="preserve"> </w:t>
      </w:r>
      <w:r w:rsidRPr="00FF1E8B">
        <w:rPr>
          <w:rFonts w:ascii="Ebrima" w:hAnsi="Ebrima" w:cs="Ebrima"/>
          <w:lang w:val="am"/>
        </w:rPr>
        <w:t>ፈተና</w:t>
      </w:r>
      <w:r w:rsidRPr="00FF1E8B">
        <w:rPr>
          <w:rFonts w:ascii="Nyala" w:hAnsi="Nyala"/>
          <w:lang w:val="am"/>
        </w:rPr>
        <w:t xml:space="preserve"> </w:t>
      </w:r>
      <w:r w:rsidRPr="00FF1E8B">
        <w:rPr>
          <w:rFonts w:ascii="Ebrima" w:hAnsi="Ebrima" w:cs="Ebrima"/>
          <w:lang w:val="am"/>
        </w:rPr>
        <w:t>ማጥናት</w:t>
      </w:r>
      <w:r w:rsidRPr="00FF1E8B">
        <w:rPr>
          <w:rFonts w:ascii="Nyala" w:hAnsi="Nyala"/>
          <w:lang w:val="am"/>
        </w:rPr>
        <w:t xml:space="preserve"> </w:t>
      </w:r>
      <w:r w:rsidRPr="00FF1E8B">
        <w:rPr>
          <w:rFonts w:ascii="Ebrima" w:hAnsi="Ebrima" w:cs="Ebrima"/>
          <w:lang w:val="am"/>
        </w:rPr>
        <w:t>አያስፈልገውም።</w:t>
      </w:r>
      <w:r w:rsidRPr="00FF1E8B">
        <w:rPr>
          <w:rFonts w:ascii="Nyala" w:hAnsi="Nyala"/>
          <w:lang w:val="am"/>
        </w:rPr>
        <w:t xml:space="preserve"> </w:t>
      </w:r>
      <w:r w:rsidRPr="00FF1E8B">
        <w:rPr>
          <w:rFonts w:ascii="Ebrima" w:hAnsi="Ebrima" w:cs="Ebrima"/>
          <w:lang w:val="am"/>
        </w:rPr>
        <w:t>ፈተናው</w:t>
      </w:r>
      <w:r w:rsidRPr="00FF1E8B">
        <w:rPr>
          <w:rFonts w:ascii="Nyala" w:hAnsi="Nyala"/>
          <w:lang w:val="am"/>
        </w:rPr>
        <w:t xml:space="preserve"> </w:t>
      </w:r>
      <w:r w:rsidRPr="00FF1E8B">
        <w:rPr>
          <w:rFonts w:ascii="Ebrima" w:hAnsi="Ebrima" w:cs="Ebrima"/>
          <w:lang w:val="am"/>
        </w:rPr>
        <w:t>ተማሪዎች</w:t>
      </w:r>
      <w:r w:rsidRPr="00FF1E8B">
        <w:rPr>
          <w:rFonts w:ascii="Nyala" w:hAnsi="Nyala"/>
          <w:lang w:val="am"/>
        </w:rPr>
        <w:t xml:space="preserve"> </w:t>
      </w:r>
      <w:r w:rsidRPr="00FF1E8B">
        <w:rPr>
          <w:rFonts w:ascii="Ebrima" w:hAnsi="Ebrima" w:cs="Ebrima"/>
          <w:lang w:val="am"/>
        </w:rPr>
        <w:t>የተረዱትን</w:t>
      </w:r>
      <w:r w:rsidRPr="00FF1E8B">
        <w:rPr>
          <w:rFonts w:ascii="Nyala" w:hAnsi="Nyala"/>
          <w:lang w:val="am"/>
        </w:rPr>
        <w:t xml:space="preserve"> </w:t>
      </w:r>
      <w:r w:rsidRPr="00FF1E8B">
        <w:rPr>
          <w:rFonts w:ascii="Ebrima" w:hAnsi="Ebrima" w:cs="Ebrima"/>
          <w:lang w:val="am"/>
        </w:rPr>
        <w:t>እና</w:t>
      </w:r>
      <w:r w:rsidRPr="00FF1E8B">
        <w:rPr>
          <w:rFonts w:ascii="Nyala" w:hAnsi="Nyala"/>
          <w:lang w:val="am"/>
        </w:rPr>
        <w:t xml:space="preserve"> </w:t>
      </w:r>
      <w:r w:rsidRPr="00FF1E8B">
        <w:rPr>
          <w:rFonts w:ascii="Ebrima" w:hAnsi="Ebrima" w:cs="Ebrima"/>
          <w:lang w:val="am"/>
        </w:rPr>
        <w:t>በእንግሊዘኛ</w:t>
      </w:r>
      <w:r w:rsidRPr="00FF1E8B">
        <w:rPr>
          <w:rFonts w:ascii="Nyala" w:hAnsi="Nyala"/>
          <w:lang w:val="am"/>
        </w:rPr>
        <w:t xml:space="preserve"> </w:t>
      </w:r>
      <w:r w:rsidRPr="00FF1E8B">
        <w:rPr>
          <w:rFonts w:ascii="Ebrima" w:hAnsi="Ebrima" w:cs="Ebrima"/>
          <w:lang w:val="am"/>
        </w:rPr>
        <w:t>መግባባት</w:t>
      </w:r>
      <w:r w:rsidRPr="00FF1E8B">
        <w:rPr>
          <w:rFonts w:ascii="Nyala" w:hAnsi="Nyala"/>
          <w:lang w:val="am"/>
        </w:rPr>
        <w:t xml:space="preserve"> </w:t>
      </w:r>
      <w:r w:rsidRPr="00FF1E8B">
        <w:rPr>
          <w:rFonts w:ascii="Ebrima" w:hAnsi="Ebrima" w:cs="Ebrima"/>
          <w:lang w:val="am"/>
        </w:rPr>
        <w:t>የሚችሉትን</w:t>
      </w:r>
      <w:r w:rsidRPr="00FF1E8B">
        <w:rPr>
          <w:rFonts w:ascii="Nyala" w:hAnsi="Nyala"/>
          <w:lang w:val="am"/>
        </w:rPr>
        <w:t xml:space="preserve"> </w:t>
      </w:r>
      <w:r w:rsidRPr="00FF1E8B">
        <w:rPr>
          <w:rFonts w:ascii="Ebrima" w:hAnsi="Ebrima" w:cs="Ebrima"/>
          <w:lang w:val="am"/>
        </w:rPr>
        <w:t>ለማሳየት</w:t>
      </w:r>
      <w:r w:rsidRPr="00FF1E8B">
        <w:rPr>
          <w:rFonts w:ascii="Nyala" w:hAnsi="Nyala"/>
          <w:lang w:val="am"/>
        </w:rPr>
        <w:t xml:space="preserve"> </w:t>
      </w:r>
      <w:r w:rsidRPr="00FF1E8B">
        <w:rPr>
          <w:rFonts w:ascii="Ebrima" w:hAnsi="Ebrima" w:cs="Ebrima"/>
          <w:lang w:val="am"/>
        </w:rPr>
        <w:t>እድል</w:t>
      </w:r>
      <w:r w:rsidRPr="00FF1E8B">
        <w:rPr>
          <w:rFonts w:ascii="Nyala" w:hAnsi="Nyala"/>
          <w:lang w:val="am"/>
        </w:rPr>
        <w:t xml:space="preserve"> </w:t>
      </w:r>
      <w:r w:rsidRPr="00FF1E8B">
        <w:rPr>
          <w:rFonts w:ascii="Ebrima" w:hAnsi="Ebrima" w:cs="Ebrima"/>
          <w:lang w:val="am"/>
        </w:rPr>
        <w:t>ነው።</w:t>
      </w:r>
      <w:r w:rsidR="00FF1E8B">
        <w:rPr>
          <w:rFonts w:ascii="Ebrima" w:hAnsi="Ebrima" w:cs="Ebrima"/>
        </w:rPr>
        <w:t xml:space="preserve"> </w:t>
      </w:r>
    </w:p>
    <w:p w14:paraId="32F62C27" w14:textId="77777777" w:rsidR="00C135C1" w:rsidRPr="00FF1E8B" w:rsidRDefault="00C135C1" w:rsidP="00D75DDB">
      <w:pPr>
        <w:spacing w:after="0" w:line="240" w:lineRule="auto"/>
        <w:rPr>
          <w:rFonts w:ascii="Nyala" w:hAnsi="Nyala"/>
        </w:rPr>
      </w:pPr>
    </w:p>
    <w:p w14:paraId="1BA1BB96" w14:textId="463A8B46" w:rsidR="00C135C1" w:rsidRPr="00FF1E8B" w:rsidRDefault="00C135C1" w:rsidP="00D75DDB">
      <w:pPr>
        <w:spacing w:after="0" w:line="240" w:lineRule="auto"/>
        <w:rPr>
          <w:rFonts w:ascii="Nyala" w:eastAsia="Calibri" w:hAnsi="Nyala" w:cs="Times New Roman"/>
          <w:b/>
          <w:bCs/>
        </w:rPr>
      </w:pPr>
      <w:r w:rsidRPr="00FF1E8B">
        <w:rPr>
          <w:rFonts w:ascii="Ebrima" w:hAnsi="Ebrima" w:cs="Ebrima"/>
          <w:b/>
          <w:bCs/>
          <w:lang w:val="am"/>
        </w:rPr>
        <w:t>ልጃችሁ</w:t>
      </w:r>
      <w:r w:rsidRPr="00FF1E8B">
        <w:rPr>
          <w:rFonts w:ascii="Nyala" w:hAnsi="Nyala"/>
          <w:b/>
          <w:bCs/>
          <w:lang w:val="am"/>
        </w:rPr>
        <w:t xml:space="preserve"> </w:t>
      </w:r>
      <w:r w:rsidRPr="00FF1E8B">
        <w:rPr>
          <w:rFonts w:ascii="Ebrima" w:hAnsi="Ebrima" w:cs="Ebrima"/>
          <w:b/>
          <w:bCs/>
          <w:lang w:val="am"/>
        </w:rPr>
        <w:t>ከመፈተኑ</w:t>
      </w:r>
      <w:r w:rsidRPr="00FF1E8B">
        <w:rPr>
          <w:rFonts w:ascii="Nyala" w:hAnsi="Nyala"/>
          <w:b/>
          <w:bCs/>
          <w:lang w:val="am"/>
        </w:rPr>
        <w:t xml:space="preserve"> </w:t>
      </w:r>
      <w:r w:rsidRPr="00FF1E8B">
        <w:rPr>
          <w:rFonts w:ascii="Ebrima" w:hAnsi="Ebrima" w:cs="Ebrima"/>
          <w:b/>
          <w:bCs/>
          <w:lang w:val="am"/>
        </w:rPr>
        <w:t>በፊትበቂ</w:t>
      </w:r>
      <w:r w:rsidRPr="00FF1E8B">
        <w:rPr>
          <w:rFonts w:ascii="Nyala" w:hAnsi="Nyala"/>
          <w:b/>
          <w:bCs/>
          <w:lang w:val="am"/>
        </w:rPr>
        <w:t xml:space="preserve"> </w:t>
      </w:r>
      <w:r w:rsidRPr="00FF1E8B">
        <w:rPr>
          <w:rFonts w:ascii="Ebrima" w:hAnsi="Ebrima" w:cs="Ebrima"/>
          <w:b/>
          <w:bCs/>
          <w:lang w:val="am"/>
        </w:rPr>
        <w:t>እንቅልፍ</w:t>
      </w:r>
      <w:r w:rsidRPr="00FF1E8B">
        <w:rPr>
          <w:rFonts w:ascii="Nyala" w:hAnsi="Nyala"/>
          <w:b/>
          <w:bCs/>
          <w:lang w:val="am"/>
        </w:rPr>
        <w:t xml:space="preserve"> </w:t>
      </w:r>
      <w:r w:rsidRPr="00FF1E8B">
        <w:rPr>
          <w:rFonts w:ascii="Ebrima" w:hAnsi="Ebrima" w:cs="Ebrima"/>
          <w:b/>
          <w:bCs/>
          <w:lang w:val="am"/>
        </w:rPr>
        <w:t>ማግኘቱን</w:t>
      </w:r>
      <w:r w:rsidRPr="00FF1E8B">
        <w:rPr>
          <w:rFonts w:ascii="Nyala" w:hAnsi="Nyala"/>
          <w:b/>
          <w:bCs/>
          <w:lang w:val="am"/>
        </w:rPr>
        <w:t xml:space="preserve"> </w:t>
      </w:r>
      <w:r w:rsidRPr="00FF1E8B">
        <w:rPr>
          <w:rFonts w:ascii="Ebrima" w:hAnsi="Ebrima" w:cs="Ebrima"/>
          <w:b/>
          <w:bCs/>
          <w:lang w:val="am"/>
        </w:rPr>
        <w:t>እና</w:t>
      </w:r>
      <w:r w:rsidRPr="00FF1E8B">
        <w:rPr>
          <w:rFonts w:ascii="Nyala" w:hAnsi="Nyala"/>
          <w:b/>
          <w:bCs/>
          <w:lang w:val="am"/>
        </w:rPr>
        <w:t xml:space="preserve"> </w:t>
      </w:r>
      <w:r w:rsidRPr="00FF1E8B">
        <w:rPr>
          <w:rFonts w:ascii="Ebrima" w:hAnsi="Ebrima" w:cs="Ebrima"/>
          <w:b/>
          <w:bCs/>
          <w:lang w:val="am"/>
        </w:rPr>
        <w:t>ቁርስ</w:t>
      </w:r>
      <w:r w:rsidRPr="00FF1E8B">
        <w:rPr>
          <w:rFonts w:ascii="Nyala" w:hAnsi="Nyala"/>
          <w:b/>
          <w:bCs/>
          <w:lang w:val="am"/>
        </w:rPr>
        <w:t xml:space="preserve"> </w:t>
      </w:r>
      <w:r w:rsidRPr="00FF1E8B">
        <w:rPr>
          <w:rFonts w:ascii="Ebrima" w:hAnsi="Ebrima" w:cs="Ebrima"/>
          <w:b/>
          <w:bCs/>
          <w:lang w:val="am"/>
        </w:rPr>
        <w:t>መብላቱን</w:t>
      </w:r>
      <w:r w:rsidRPr="00FF1E8B">
        <w:rPr>
          <w:rFonts w:ascii="Nyala" w:hAnsi="Nyala"/>
          <w:b/>
          <w:bCs/>
          <w:lang w:val="am"/>
        </w:rPr>
        <w:t xml:space="preserve"> </w:t>
      </w:r>
      <w:r w:rsidRPr="00FF1E8B">
        <w:rPr>
          <w:rFonts w:ascii="Ebrima" w:hAnsi="Ebrima" w:cs="Ebrima"/>
          <w:b/>
          <w:bCs/>
          <w:lang w:val="am"/>
        </w:rPr>
        <w:t>በማረጋገጥ</w:t>
      </w:r>
      <w:r w:rsidRPr="00FF1E8B">
        <w:rPr>
          <w:rFonts w:ascii="Nyala" w:hAnsi="Nyala"/>
          <w:b/>
          <w:bCs/>
          <w:lang w:val="am"/>
        </w:rPr>
        <w:t xml:space="preserve"> </w:t>
      </w:r>
      <w:r w:rsidRPr="00FF1E8B">
        <w:rPr>
          <w:rFonts w:ascii="Ebrima" w:hAnsi="Ebrima" w:cs="Ebrima"/>
          <w:b/>
          <w:bCs/>
          <w:lang w:val="am"/>
        </w:rPr>
        <w:t>ለሙከራ</w:t>
      </w:r>
      <w:r w:rsidRPr="00FF1E8B">
        <w:rPr>
          <w:rFonts w:ascii="Nyala" w:hAnsi="Nyala"/>
          <w:b/>
          <w:bCs/>
          <w:lang w:val="am"/>
        </w:rPr>
        <w:t xml:space="preserve"> </w:t>
      </w:r>
      <w:r w:rsidRPr="00FF1E8B">
        <w:rPr>
          <w:rFonts w:ascii="Ebrima" w:hAnsi="Ebrima" w:cs="Ebrima"/>
          <w:b/>
          <w:bCs/>
          <w:lang w:val="am"/>
        </w:rPr>
        <w:t>ቀን</w:t>
      </w:r>
      <w:r w:rsidRPr="00FF1E8B">
        <w:rPr>
          <w:rFonts w:ascii="Nyala" w:hAnsi="Nyala"/>
          <w:b/>
          <w:bCs/>
          <w:lang w:val="am"/>
        </w:rPr>
        <w:t xml:space="preserve"> </w:t>
      </w:r>
      <w:r w:rsidRPr="00FF1E8B">
        <w:rPr>
          <w:rFonts w:ascii="Ebrima" w:hAnsi="Ebrima" w:cs="Ebrima"/>
          <w:b/>
          <w:bCs/>
          <w:lang w:val="am"/>
        </w:rPr>
        <w:t>ተዘጋጁ።</w:t>
      </w:r>
    </w:p>
    <w:p w14:paraId="119AACEB" w14:textId="0A80EAB9" w:rsidR="00D40103" w:rsidRDefault="00D40103" w:rsidP="00D40103"/>
    <w:p w14:paraId="793FD39B" w14:textId="77777777" w:rsidR="007909A6" w:rsidRPr="004E3ED9" w:rsidRDefault="007909A6" w:rsidP="007909A6">
      <w:pPr>
        <w:spacing w:after="0" w:line="240" w:lineRule="auto"/>
        <w:rPr>
          <w:rFonts w:ascii="Calibri" w:eastAsia="Calibri" w:hAnsi="Calibri" w:cs="Times New Roman"/>
        </w:rPr>
      </w:pPr>
      <w:r>
        <w:rPr>
          <w:rFonts w:ascii="Calibri" w:eastAsia="Calibri" w:hAnsi="Calibri" w:cs="Times New Roman"/>
          <w:lang w:val="am"/>
        </w:rPr>
        <w:t xml:space="preserve">በትምህርት ቤታችን ወሰጥ ያሉ አስተማሪዎችም ደግሞ ይኽን መረጃ ልጅዎን ለማስተማር የሚያስፈልጉ ውሳኔዎችን ለማድረግ/ለመስጠት እንዲረዳቸው የገለገሉበታል። አስተማሪዎች የፈተና ወጤቶችን አንድ ልጅ ወደ እንግሊዝኛ ቋንቋ ብቃት ለመድረስ የሚያደርገውን ግስጋሴ ለመከታተልም የገለገሉበታል።  </w:t>
      </w:r>
    </w:p>
    <w:p w14:paraId="20A5EACE" w14:textId="77777777" w:rsidR="007909A6" w:rsidRPr="004E3ED9" w:rsidRDefault="007909A6" w:rsidP="007909A6">
      <w:pPr>
        <w:spacing w:after="0" w:line="240" w:lineRule="auto"/>
        <w:rPr>
          <w:rFonts w:ascii="Calibri" w:eastAsia="Calibri" w:hAnsi="Calibri" w:cs="Times New Roman"/>
        </w:rPr>
      </w:pPr>
    </w:p>
    <w:p w14:paraId="0EB9640C" w14:textId="16C2D42D" w:rsidR="007909A6" w:rsidRDefault="007909A6" w:rsidP="007909A6">
      <w:pPr>
        <w:rPr>
          <w:rFonts w:ascii="Nyala" w:eastAsia="Calibri" w:hAnsi="Nyala" w:cs="Times New Roman"/>
          <w:lang w:val="am"/>
        </w:rPr>
      </w:pPr>
      <w:r>
        <w:rPr>
          <w:rFonts w:ascii="Calibri" w:eastAsia="Calibri" w:hAnsi="Calibri" w:cs="Times New Roman"/>
          <w:lang w:val="am"/>
        </w:rPr>
        <w:t xml:space="preserve">“አክሰስ ፎር “አክሰስ ፎር ኢኤልኤልኤስ” የተሰኘውን መርሃ ግብር በሚመለከት ጥያቄዎች ካሏችሁ እኔን ያግኙኝ።  </w:t>
      </w:r>
    </w:p>
    <w:p w14:paraId="4B527CA4" w14:textId="131AF38B" w:rsidR="007909A6" w:rsidRPr="007909A6" w:rsidRDefault="007909A6" w:rsidP="007909A6">
      <w:pPr>
        <w:rPr>
          <w:u w:val="single"/>
        </w:rPr>
      </w:pPr>
      <w:r>
        <w:rPr>
          <w:rFonts w:ascii="Calibri" w:eastAsia="Calibri" w:hAnsi="Calibri" w:cs="Times New Roman"/>
          <w:lang w:val="am"/>
        </w:rPr>
        <w:t>ከአክብሮት ጋር</w:t>
      </w:r>
    </w:p>
    <w:sectPr w:rsidR="007909A6" w:rsidRPr="007909A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DF2C" w14:textId="77777777" w:rsidR="000E295C" w:rsidRDefault="000E295C" w:rsidP="000675C6">
      <w:pPr>
        <w:spacing w:after="0" w:line="240" w:lineRule="auto"/>
      </w:pPr>
      <w:r>
        <w:separator/>
      </w:r>
    </w:p>
  </w:endnote>
  <w:endnote w:type="continuationSeparator" w:id="0">
    <w:p w14:paraId="4B9DA304" w14:textId="77777777" w:rsidR="000E295C" w:rsidRDefault="000E295C" w:rsidP="00067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Nyala">
    <w:altName w:val="Nyala"/>
    <w:charset w:val="00"/>
    <w:family w:val="auto"/>
    <w:pitch w:val="variable"/>
    <w:sig w:usb0="A000006F" w:usb1="00000000" w:usb2="000008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6F7AE" w14:textId="77777777" w:rsidR="000E295C" w:rsidRDefault="000E295C" w:rsidP="000675C6">
      <w:pPr>
        <w:spacing w:after="0" w:line="240" w:lineRule="auto"/>
      </w:pPr>
      <w:r>
        <w:separator/>
      </w:r>
    </w:p>
  </w:footnote>
  <w:footnote w:type="continuationSeparator" w:id="0">
    <w:p w14:paraId="0184AA33" w14:textId="77777777" w:rsidR="000E295C" w:rsidRDefault="000E295C" w:rsidP="00067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C371" w14:textId="1245BC5D" w:rsidR="000675C6" w:rsidRPr="00FF1E8B" w:rsidRDefault="00FF1E8B" w:rsidP="000675C6">
    <w:pPr>
      <w:pStyle w:val="Header"/>
      <w:jc w:val="right"/>
      <w:rPr>
        <w:color w:val="FF0000"/>
      </w:rPr>
    </w:pPr>
    <w:r>
      <w:rPr>
        <w:color w:val="FF0000"/>
      </w:rPr>
      <w:t>Amhar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30B27"/>
    <w:multiLevelType w:val="hybridMultilevel"/>
    <w:tmpl w:val="74402FA2"/>
    <w:lvl w:ilvl="0" w:tplc="576EB1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sDAxNTU3NzK1MDFU0lEKTi0uzszPAykwqgUAjSJXICwAAAA="/>
  </w:docVars>
  <w:rsids>
    <w:rsidRoot w:val="00D75DDB"/>
    <w:rsid w:val="00002EE3"/>
    <w:rsid w:val="0000553E"/>
    <w:rsid w:val="000675C6"/>
    <w:rsid w:val="000E295C"/>
    <w:rsid w:val="000E3834"/>
    <w:rsid w:val="00186F14"/>
    <w:rsid w:val="001F3923"/>
    <w:rsid w:val="002010C2"/>
    <w:rsid w:val="002A6F68"/>
    <w:rsid w:val="003740D1"/>
    <w:rsid w:val="00400CBF"/>
    <w:rsid w:val="004E3ED9"/>
    <w:rsid w:val="004E42CA"/>
    <w:rsid w:val="004E5520"/>
    <w:rsid w:val="005B750E"/>
    <w:rsid w:val="006132BC"/>
    <w:rsid w:val="00660F24"/>
    <w:rsid w:val="0069716C"/>
    <w:rsid w:val="0071768A"/>
    <w:rsid w:val="007909A6"/>
    <w:rsid w:val="00796E50"/>
    <w:rsid w:val="008330E7"/>
    <w:rsid w:val="008522B5"/>
    <w:rsid w:val="008B7210"/>
    <w:rsid w:val="008F5B69"/>
    <w:rsid w:val="009A0E1D"/>
    <w:rsid w:val="00B30BE3"/>
    <w:rsid w:val="00BB2A7F"/>
    <w:rsid w:val="00C135C1"/>
    <w:rsid w:val="00CB31B2"/>
    <w:rsid w:val="00D40103"/>
    <w:rsid w:val="00D75DDB"/>
    <w:rsid w:val="00E30F96"/>
    <w:rsid w:val="00E54CBC"/>
    <w:rsid w:val="00E71BF6"/>
    <w:rsid w:val="00E9631A"/>
    <w:rsid w:val="00F74D1A"/>
    <w:rsid w:val="00FF1E8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00F8D"/>
  <w15:chartTrackingRefBased/>
  <w15:docId w15:val="{04753239-EE7D-43D8-853A-23C461E7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2B5"/>
    <w:pPr>
      <w:ind w:left="720"/>
      <w:contextualSpacing/>
    </w:pPr>
  </w:style>
  <w:style w:type="paragraph" w:styleId="BalloonText">
    <w:name w:val="Balloon Text"/>
    <w:basedOn w:val="Normal"/>
    <w:link w:val="BalloonTextChar"/>
    <w:uiPriority w:val="99"/>
    <w:semiHidden/>
    <w:unhideWhenUsed/>
    <w:rsid w:val="00852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2B5"/>
    <w:rPr>
      <w:rFonts w:ascii="Segoe UI" w:hAnsi="Segoe UI" w:cs="Segoe UI"/>
      <w:sz w:val="18"/>
      <w:szCs w:val="18"/>
    </w:rPr>
  </w:style>
  <w:style w:type="character" w:styleId="CommentReference">
    <w:name w:val="annotation reference"/>
    <w:basedOn w:val="DefaultParagraphFont"/>
    <w:uiPriority w:val="99"/>
    <w:semiHidden/>
    <w:unhideWhenUsed/>
    <w:rsid w:val="00E71BF6"/>
    <w:rPr>
      <w:sz w:val="16"/>
      <w:szCs w:val="16"/>
    </w:rPr>
  </w:style>
  <w:style w:type="paragraph" w:styleId="CommentText">
    <w:name w:val="annotation text"/>
    <w:basedOn w:val="Normal"/>
    <w:link w:val="CommentTextChar"/>
    <w:uiPriority w:val="99"/>
    <w:semiHidden/>
    <w:unhideWhenUsed/>
    <w:rsid w:val="00E71BF6"/>
    <w:pPr>
      <w:spacing w:line="240" w:lineRule="auto"/>
    </w:pPr>
    <w:rPr>
      <w:sz w:val="20"/>
      <w:szCs w:val="20"/>
    </w:rPr>
  </w:style>
  <w:style w:type="character" w:customStyle="1" w:styleId="CommentTextChar">
    <w:name w:val="Comment Text Char"/>
    <w:basedOn w:val="DefaultParagraphFont"/>
    <w:link w:val="CommentText"/>
    <w:uiPriority w:val="99"/>
    <w:semiHidden/>
    <w:rsid w:val="00E71BF6"/>
    <w:rPr>
      <w:sz w:val="20"/>
      <w:szCs w:val="20"/>
    </w:rPr>
  </w:style>
  <w:style w:type="paragraph" w:styleId="CommentSubject">
    <w:name w:val="annotation subject"/>
    <w:basedOn w:val="CommentText"/>
    <w:next w:val="CommentText"/>
    <w:link w:val="CommentSubjectChar"/>
    <w:uiPriority w:val="99"/>
    <w:semiHidden/>
    <w:unhideWhenUsed/>
    <w:rsid w:val="00E71BF6"/>
    <w:rPr>
      <w:b/>
      <w:bCs/>
    </w:rPr>
  </w:style>
  <w:style w:type="character" w:customStyle="1" w:styleId="CommentSubjectChar">
    <w:name w:val="Comment Subject Char"/>
    <w:basedOn w:val="CommentTextChar"/>
    <w:link w:val="CommentSubject"/>
    <w:uiPriority w:val="99"/>
    <w:semiHidden/>
    <w:rsid w:val="00E71BF6"/>
    <w:rPr>
      <w:b/>
      <w:bCs/>
      <w:sz w:val="20"/>
      <w:szCs w:val="20"/>
    </w:rPr>
  </w:style>
  <w:style w:type="paragraph" w:styleId="Header">
    <w:name w:val="header"/>
    <w:basedOn w:val="Normal"/>
    <w:link w:val="HeaderChar"/>
    <w:uiPriority w:val="99"/>
    <w:unhideWhenUsed/>
    <w:rsid w:val="00067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5C6"/>
  </w:style>
  <w:style w:type="paragraph" w:styleId="Footer">
    <w:name w:val="footer"/>
    <w:basedOn w:val="Normal"/>
    <w:link w:val="FooterChar"/>
    <w:uiPriority w:val="99"/>
    <w:unhideWhenUsed/>
    <w:rsid w:val="00067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3CA63BC875ED489E97D32C20A186CC" ma:contentTypeVersion="14" ma:contentTypeDescription="Create a new document." ma:contentTypeScope="" ma:versionID="9b2e93751edb5ddef4de432f093c0870">
  <xsd:schema xmlns:xsd="http://www.w3.org/2001/XMLSchema" xmlns:xs="http://www.w3.org/2001/XMLSchema" xmlns:p="http://schemas.microsoft.com/office/2006/metadata/properties" xmlns:ns2="e29bb87e-0e7d-429d-bbbd-aff1f3b83421" xmlns:ns3="dffc213f-309b-4b7f-9b4f-d096faa3bc86" targetNamespace="http://schemas.microsoft.com/office/2006/metadata/properties" ma:root="true" ma:fieldsID="27a43a55033333df70e281d076797f85" ns2:_="" ns3:_="">
    <xsd:import namespace="e29bb87e-0e7d-429d-bbbd-aff1f3b83421"/>
    <xsd:import namespace="dffc213f-309b-4b7f-9b4f-d096faa3bc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b87e-0e7d-429d-bbbd-aff1f3b83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fc213f-309b-4b7f-9b4f-d096faa3bc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957525-D126-4149-A4BB-0F79331AA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b87e-0e7d-429d-bbbd-aff1f3b83421"/>
    <ds:schemaRef ds:uri="dffc213f-309b-4b7f-9b4f-d096faa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C70468-D239-412B-9E24-F0802A41AE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04305-DD87-44E8-9798-B0012245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8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W-Madison WCER</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ibson</dc:creator>
  <cp:keywords/>
  <dc:description/>
  <cp:lastModifiedBy>Kristin PercyCalaff</cp:lastModifiedBy>
  <cp:revision>2</cp:revision>
  <dcterms:created xsi:type="dcterms:W3CDTF">2022-01-14T18:19:00Z</dcterms:created>
  <dcterms:modified xsi:type="dcterms:W3CDTF">2022-01-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CA63BC875ED489E97D32C20A186CC</vt:lpwstr>
  </property>
</Properties>
</file>